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73FC" w:rsidRDefault="004873FC"/>
    <w:p w:rsidR="004873FC" w:rsidRPr="004873FC" w:rsidRDefault="004873FC" w:rsidP="004873FC">
      <w:bookmarkStart w:id="0" w:name="_GoBack"/>
      <w:bookmarkEnd w:id="0"/>
    </w:p>
    <w:p w:rsidR="004873FC" w:rsidRPr="004873FC" w:rsidRDefault="004873FC" w:rsidP="004873FC"/>
    <w:p w:rsidR="004873FC" w:rsidRPr="004873FC" w:rsidRDefault="004873FC" w:rsidP="004873FC"/>
    <w:p w:rsidR="004873FC" w:rsidRPr="004873FC" w:rsidRDefault="004873FC" w:rsidP="004873FC"/>
    <w:p w:rsidR="004873FC" w:rsidRPr="004873FC" w:rsidRDefault="004873FC" w:rsidP="004873FC"/>
    <w:p w:rsidR="004873FC" w:rsidRPr="004873FC" w:rsidRDefault="004873FC" w:rsidP="004873FC"/>
    <w:p w:rsidR="004873FC" w:rsidRPr="004873FC" w:rsidRDefault="004873FC" w:rsidP="004873FC"/>
    <w:p w:rsidR="004873FC" w:rsidRDefault="004873FC" w:rsidP="004873FC"/>
    <w:p w:rsidR="00B174CD" w:rsidRPr="004873FC" w:rsidRDefault="004873FC" w:rsidP="004873FC">
      <w:pPr>
        <w:tabs>
          <w:tab w:val="left" w:pos="8764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CB18654" wp14:editId="417B2CBE">
                <wp:simplePos x="0" y="0"/>
                <wp:positionH relativeFrom="margin">
                  <wp:posOffset>6190506</wp:posOffset>
                </wp:positionH>
                <wp:positionV relativeFrom="paragraph">
                  <wp:posOffset>2968122</wp:posOffset>
                </wp:positionV>
                <wp:extent cx="2585085" cy="97726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085" cy="977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873FC" w:rsidRDefault="004873FC" w:rsidP="004873FC">
                            <w:pPr>
                              <w:jc w:val="center"/>
                            </w:pPr>
                            <w:r>
                              <w:t>Type your copy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B186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7.45pt;margin-top:233.7pt;width:203.55pt;height:76.9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" filled="f" stroked="f">
                <v:textbox>
                  <w:txbxContent>
                    <w:p w:rsidR="004873FC" w:rsidRDefault="004873FC" w:rsidP="004873FC">
                      <w:pPr>
                        <w:jc w:val="center"/>
                      </w:pPr>
                      <w:r>
                        <w:t>Type your copy 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CB18654" wp14:editId="417B2CBE">
                <wp:simplePos x="0" y="0"/>
                <wp:positionH relativeFrom="margin">
                  <wp:align>center</wp:align>
                </wp:positionH>
                <wp:positionV relativeFrom="paragraph">
                  <wp:posOffset>2999652</wp:posOffset>
                </wp:positionV>
                <wp:extent cx="2585085" cy="9772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085" cy="977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873FC" w:rsidRDefault="004873FC" w:rsidP="004873FC">
                            <w:pPr>
                              <w:jc w:val="center"/>
                            </w:pPr>
                            <w:r>
                              <w:t>Type your copy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B18654" id="_x0000_s1027" type="#_x0000_t202" style="position:absolute;margin-left:0;margin-top:236.2pt;width:203.55pt;height:76.9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" filled="f" stroked="f">
                <v:textbox>
                  <w:txbxContent>
                    <w:p w:rsidR="004873FC" w:rsidRDefault="004873FC" w:rsidP="004873FC">
                      <w:pPr>
                        <w:jc w:val="center"/>
                      </w:pPr>
                      <w:r>
                        <w:t>Type your copy 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-520700</wp:posOffset>
                </wp:positionH>
                <wp:positionV relativeFrom="paragraph">
                  <wp:posOffset>3007886</wp:posOffset>
                </wp:positionV>
                <wp:extent cx="2585085" cy="97726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085" cy="977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873FC" w:rsidRDefault="004873FC" w:rsidP="004873FC">
                            <w:pPr>
                              <w:jc w:val="center"/>
                            </w:pPr>
                            <w:r>
                              <w:t>Type your copy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-41pt;margin-top:236.85pt;width:203.55pt;height:76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" filled="f" stroked="f">
                <v:textbox>
                  <w:txbxContent>
                    <w:p w:rsidR="004873FC" w:rsidRDefault="004873FC" w:rsidP="004873FC">
                      <w:pPr>
                        <w:jc w:val="center"/>
                      </w:pPr>
                      <w:r>
                        <w:t>Type your copy 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ab/>
      </w:r>
    </w:p>
    <w:sectPr w:rsidR="00B174CD" w:rsidRPr="004873FC" w:rsidSect="004873F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73FC" w:rsidRDefault="004873FC" w:rsidP="004873FC">
      <w:pPr>
        <w:spacing w:after="0" w:line="240" w:lineRule="auto"/>
      </w:pPr>
      <w:r>
        <w:separator/>
      </w:r>
    </w:p>
  </w:endnote>
  <w:endnote w:type="continuationSeparator" w:id="0">
    <w:p w:rsidR="004873FC" w:rsidRDefault="004873FC" w:rsidP="00487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73FC" w:rsidRDefault="004873FC" w:rsidP="004873FC">
      <w:pPr>
        <w:spacing w:after="0" w:line="240" w:lineRule="auto"/>
      </w:pPr>
      <w:r>
        <w:separator/>
      </w:r>
    </w:p>
  </w:footnote>
  <w:footnote w:type="continuationSeparator" w:id="0">
    <w:p w:rsidR="004873FC" w:rsidRDefault="004873FC" w:rsidP="004873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73FC" w:rsidRDefault="004873F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90778" o:spid="_x0000_s2050" type="#_x0000_t75" style="position:absolute;margin-left:0;margin-top:0;width:605.05pt;height:467.55pt;z-index:-251657216;mso-position-horizontal:center;mso-position-horizontal-relative:margin;mso-position-vertical:center;mso-position-vertical-relative:margin" o:allowincell="f">
          <v:imagedata r:id="rId1" o:title="USA Bowling LTS V2 Brochure Insert Multi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73FC" w:rsidRDefault="004873F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90779" o:spid="_x0000_s2051" type="#_x0000_t75" style="position:absolute;margin-left:-74.55pt;margin-top:-72.4pt;width:797.05pt;height:615.85pt;z-index:-251656192;mso-position-horizontal-relative:margin;mso-position-vertical-relative:margin" o:allowincell="f">
          <v:imagedata r:id="rId1" o:title="USA Bowling LTS V2 Brochure Insert Multi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73FC" w:rsidRDefault="004873F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90777" o:spid="_x0000_s2049" type="#_x0000_t75" style="position:absolute;margin-left:0;margin-top:0;width:605.05pt;height:467.55pt;z-index:-251658240;mso-position-horizontal:center;mso-position-horizontal-relative:margin;mso-position-vertical:center;mso-position-vertical-relative:margin" o:allowincell="f">
          <v:imagedata r:id="rId1" o:title="USA Bowling LTS V2 Brochure Insert Multi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rGwsDAytTA1tzBX0lEKTi0uzszPAykwrAUABfKwCiwAAAA="/>
  </w:docVars>
  <w:rsids>
    <w:rsidRoot w:val="004873FC"/>
    <w:rsid w:val="004873FC"/>
    <w:rsid w:val="00863AA8"/>
    <w:rsid w:val="00B17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9E0E83E"/>
  <w15:chartTrackingRefBased/>
  <w15:docId w15:val="{A93DFB27-C6CA-4542-9BAE-2402F8A3A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873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73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3FC"/>
  </w:style>
  <w:style w:type="paragraph" w:styleId="Footer">
    <w:name w:val="footer"/>
    <w:basedOn w:val="Normal"/>
    <w:link w:val="FooterChar"/>
    <w:uiPriority w:val="99"/>
    <w:unhideWhenUsed/>
    <w:rsid w:val="004873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3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y Ventre</dc:creator>
  <cp:keywords/>
  <dc:description/>
  <cp:lastModifiedBy>Kristy Ventre</cp:lastModifiedBy>
  <cp:revision>1</cp:revision>
  <dcterms:created xsi:type="dcterms:W3CDTF">2016-10-21T14:48:00Z</dcterms:created>
  <dcterms:modified xsi:type="dcterms:W3CDTF">2016-10-21T14:52:00Z</dcterms:modified>
</cp:coreProperties>
</file>